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944743c de 21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1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44743c del 21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1T18:56:53Z</dcterms:created>
  <dcterms:modified xsi:type="dcterms:W3CDTF">2023-10-21T18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